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364" w:rsidRPr="00180364" w:rsidRDefault="00180364" w:rsidP="00180364">
      <w:pPr>
        <w:pStyle w:val="Heading1"/>
        <w:jc w:val="center"/>
        <w:rPr>
          <w:noProof/>
          <w:lang w:val="bg-BG"/>
        </w:rPr>
      </w:pPr>
      <w:r>
        <w:rPr>
          <w:noProof/>
          <w:lang w:val="en-GB"/>
        </w:rPr>
        <w:t>Hotel</w:t>
      </w:r>
    </w:p>
    <w:p w:rsidR="00180364" w:rsidRPr="00EA2361" w:rsidRDefault="006A3FE8" w:rsidP="00180364">
      <w:pPr>
        <w:jc w:val="center"/>
        <w:rPr>
          <w:lang w:val="bg-BG"/>
        </w:rPr>
      </w:pPr>
      <w:r>
        <w:rPr>
          <w:noProof/>
        </w:rPr>
        <w:drawing>
          <wp:inline distT="0" distB="0" distL="0" distR="0">
            <wp:extent cx="1398905" cy="1398905"/>
            <wp:effectExtent l="0" t="0" r="0" b="0"/>
            <wp:docPr id="10" name="Picture 10" descr="Luxury Background png download - 1135*1134 - Free Transparent Hotel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uxury Background png download - 1135*1134 - Free Transparent Hotel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4333" b="95667" l="10000" r="918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364" w:rsidRPr="00D207E0" w:rsidRDefault="00180364" w:rsidP="0018036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:rsidR="00180364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:rsidR="00180364" w:rsidRPr="006F71C0" w:rsidRDefault="00180364" w:rsidP="00180364">
      <w:pPr>
        <w:rPr>
          <w:b/>
          <w:color w:val="auto"/>
          <w:sz w:val="24"/>
          <w:szCs w:val="24"/>
        </w:rPr>
      </w:pPr>
      <w:r w:rsidRPr="006F71C0">
        <w:rPr>
          <w:b/>
          <w:sz w:val="24"/>
          <w:szCs w:val="24"/>
        </w:rPr>
        <w:t xml:space="preserve">Pay attention to </w:t>
      </w:r>
      <w:r w:rsidR="00910C26">
        <w:rPr>
          <w:b/>
          <w:sz w:val="24"/>
          <w:szCs w:val="24"/>
        </w:rPr>
        <w:t xml:space="preserve">the </w:t>
      </w:r>
      <w:r w:rsidRPr="006F71C0">
        <w:rPr>
          <w:b/>
          <w:sz w:val="24"/>
          <w:szCs w:val="24"/>
        </w:rPr>
        <w:t xml:space="preserve">name </w:t>
      </w:r>
      <w:r w:rsidR="00910C26">
        <w:rPr>
          <w:b/>
          <w:sz w:val="24"/>
          <w:szCs w:val="24"/>
        </w:rPr>
        <w:t xml:space="preserve">of </w:t>
      </w:r>
      <w:r w:rsidRPr="006F71C0"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hotel</w:t>
      </w:r>
      <w:r w:rsidRPr="006F71C0">
        <w:rPr>
          <w:b/>
          <w:sz w:val="24"/>
          <w:szCs w:val="24"/>
        </w:rPr>
        <w:t>, all the classes, their fields</w:t>
      </w:r>
      <w:r w:rsidR="000C689A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:rsidR="00180364" w:rsidRPr="00D207E0" w:rsidRDefault="00180364" w:rsidP="0018036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:rsidR="00180364" w:rsidRPr="00D207E0" w:rsidRDefault="00180364" w:rsidP="00180364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repository </w:t>
      </w:r>
      <w:r w:rsidR="000C689A">
        <w:rPr>
          <w:noProof/>
          <w:color w:val="auto"/>
          <w:lang w:val="en-GB"/>
        </w:rPr>
        <w:t>that</w:t>
      </w:r>
      <w:r w:rsidRPr="00D207E0">
        <w:rPr>
          <w:noProof/>
          <w:color w:val="auto"/>
          <w:lang w:val="en-GB"/>
        </w:rPr>
        <w:t xml:space="preserve"> stores </w:t>
      </w:r>
      <w:r w:rsidR="00EA2361">
        <w:rPr>
          <w:noProof/>
          <w:color w:val="auto"/>
          <w:lang w:val="en-GB"/>
        </w:rPr>
        <w:t>people</w:t>
      </w:r>
      <w:r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.</w:t>
      </w:r>
    </w:p>
    <w:p w:rsidR="00180364" w:rsidRPr="00180364" w:rsidRDefault="00180364" w:rsidP="00180364">
      <w:pPr>
        <w:rPr>
          <w:noProof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</w:rPr>
        <w:t>Person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First, write a </w:t>
      </w:r>
      <w:r>
        <w:rPr>
          <w:noProof/>
        </w:rPr>
        <w:t>Java</w:t>
      </w:r>
      <w:r w:rsidRPr="00D207E0">
        <w:rPr>
          <w:noProof/>
          <w:lang w:val="en-GB"/>
        </w:rPr>
        <w:t xml:space="preserve"> class </w:t>
      </w:r>
      <w:r>
        <w:rPr>
          <w:b/>
          <w:noProof/>
          <w:lang w:val="en-GB"/>
        </w:rPr>
        <w:t>Person</w:t>
      </w:r>
      <w:r w:rsidRPr="00D207E0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D207E0">
        <w:rPr>
          <w:noProof/>
          <w:lang w:val="en-GB"/>
        </w:rPr>
        <w:t>: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id: int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</w:rPr>
        <w:t>age: int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US"/>
        </w:rPr>
        <w:t>hometown: String</w:t>
      </w:r>
      <w:r w:rsidR="00925008" w:rsidRPr="00D74291">
        <w:rPr>
          <w:rFonts w:ascii="Consolas" w:hAnsi="Consolas"/>
          <w:b/>
          <w:noProof/>
          <w:lang w:val="en-US"/>
        </w:rPr>
        <w:t xml:space="preserve"> </w:t>
      </w:r>
      <w:r w:rsidR="00925008" w:rsidRPr="00D74291">
        <w:rPr>
          <w:rFonts w:ascii="Consolas" w:hAnsi="Consolas"/>
          <w:b/>
          <w:noProof/>
          <w:lang w:val="en-GB"/>
        </w:rPr>
        <w:t>– "n/a" by default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910C26">
        <w:rPr>
          <w:noProof/>
          <w:lang w:val="en-GB"/>
        </w:rPr>
        <w:t xml:space="preserve">the </w:t>
      </w:r>
      <w:r w:rsidRPr="00D74291">
        <w:rPr>
          <w:rFonts w:ascii="Consolas" w:hAnsi="Consolas"/>
          <w:b/>
          <w:noProof/>
          <w:lang w:val="en-GB"/>
        </w:rPr>
        <w:t>name</w:t>
      </w:r>
      <w:r w:rsidR="00925008" w:rsidRPr="00D74291">
        <w:rPr>
          <w:rFonts w:ascii="Consolas" w:hAnsi="Consolas"/>
          <w:b/>
          <w:noProof/>
          <w:lang w:val="en-GB"/>
        </w:rPr>
        <w:t>,</w:t>
      </w:r>
      <w:r w:rsidRPr="00D74291">
        <w:rPr>
          <w:rFonts w:ascii="Consolas" w:hAnsi="Consolas"/>
          <w:b/>
          <w:noProof/>
          <w:lang w:val="en-GB"/>
        </w:rPr>
        <w:t xml:space="preserve"> id</w:t>
      </w:r>
      <w:r w:rsidR="00505032" w:rsidRPr="00D74291">
        <w:rPr>
          <w:rFonts w:ascii="Consolas" w:hAnsi="Consolas"/>
          <w:b/>
          <w:noProof/>
          <w:lang w:val="bg-BG"/>
        </w:rPr>
        <w:t xml:space="preserve">, </w:t>
      </w:r>
      <w:r w:rsidR="00925008" w:rsidRPr="00D74291">
        <w:rPr>
          <w:rFonts w:ascii="Consolas" w:hAnsi="Consolas"/>
          <w:b/>
          <w:noProof/>
        </w:rPr>
        <w:t>age</w:t>
      </w:r>
      <w:r w:rsidR="00505032" w:rsidRPr="00D74291">
        <w:rPr>
          <w:rFonts w:ascii="Consolas" w:hAnsi="Consolas"/>
          <w:b/>
          <w:noProof/>
        </w:rPr>
        <w:t xml:space="preserve">, </w:t>
      </w:r>
      <w:r w:rsidR="00910C26">
        <w:rPr>
          <w:rFonts w:ascii="Consolas" w:hAnsi="Consolas"/>
          <w:b/>
          <w:noProof/>
        </w:rPr>
        <w:t xml:space="preserve">and </w:t>
      </w:r>
      <w:r w:rsidR="00505032" w:rsidRPr="00D74291">
        <w:rPr>
          <w:rFonts w:ascii="Consolas" w:hAnsi="Consolas"/>
          <w:b/>
          <w:noProof/>
        </w:rPr>
        <w:t>hometown</w:t>
      </w:r>
      <w:r w:rsidRPr="00D74291">
        <w:rPr>
          <w:rFonts w:ascii="Consolas" w:hAnsi="Consolas"/>
          <w:noProof/>
          <w:lang w:val="en-GB"/>
        </w:rPr>
        <w:t>.</w:t>
      </w:r>
      <w:r>
        <w:rPr>
          <w:noProof/>
          <w:lang w:val="en-GB"/>
        </w:rPr>
        <w:t xml:space="preserve">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:</w:t>
      </w:r>
    </w:p>
    <w:p w:rsidR="00180364" w:rsidRDefault="00180364" w:rsidP="00180364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Person </w:t>
      </w:r>
      <w:r w:rsidRPr="00D207E0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name}</w:t>
      </w:r>
      <w:r w:rsidRPr="00D207E0">
        <w:rPr>
          <w:rFonts w:ascii="Consolas" w:hAnsi="Consolas"/>
          <w:b/>
          <w:noProof/>
          <w:lang w:val="en-GB"/>
        </w:rPr>
        <w:t>: {</w:t>
      </w:r>
      <w:r>
        <w:rPr>
          <w:rFonts w:ascii="Consolas" w:hAnsi="Consolas"/>
          <w:b/>
          <w:noProof/>
          <w:lang w:val="en-GB"/>
        </w:rPr>
        <w:t>id</w:t>
      </w:r>
      <w:r w:rsidRPr="00D207E0">
        <w:rPr>
          <w:rFonts w:ascii="Consolas" w:hAnsi="Consolas"/>
          <w:b/>
          <w:noProof/>
          <w:lang w:val="en-GB"/>
        </w:rPr>
        <w:t>}</w:t>
      </w:r>
      <w:r w:rsidR="00EA2361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Age: {age</w:t>
      </w:r>
      <w:r w:rsidR="00EA2361">
        <w:rPr>
          <w:rFonts w:ascii="Consolas" w:hAnsi="Consolas"/>
          <w:b/>
          <w:noProof/>
          <w:lang w:val="en-GB"/>
        </w:rPr>
        <w:t xml:space="preserve">}, </w:t>
      </w:r>
      <w:r>
        <w:rPr>
          <w:rFonts w:ascii="Consolas" w:hAnsi="Consolas"/>
          <w:b/>
          <w:noProof/>
          <w:lang w:val="en-GB"/>
        </w:rPr>
        <w:t>Hometown: {hometown}</w:t>
      </w:r>
      <w:r w:rsidRPr="00D207E0">
        <w:rPr>
          <w:rFonts w:ascii="Consolas" w:hAnsi="Consolas"/>
          <w:b/>
          <w:noProof/>
          <w:lang w:val="en-GB"/>
        </w:rPr>
        <w:t>"</w:t>
      </w:r>
    </w:p>
    <w:p w:rsidR="00180364" w:rsidRDefault="00180364" w:rsidP="00180364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Hotel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D207E0">
        <w:rPr>
          <w:noProof/>
          <w:lang w:val="en-GB"/>
        </w:rPr>
        <w:t xml:space="preserve"> class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Strong"/>
          <w:b w:val="0"/>
          <w:noProof/>
          <w:lang w:val="en-GB"/>
        </w:rPr>
        <w:t>a</w:t>
      </w:r>
      <w:r>
        <w:rPr>
          <w:rStyle w:val="Strong"/>
          <w:noProof/>
          <w:lang w:val="en-GB"/>
        </w:rPr>
        <w:t xml:space="preserve"> roster</w:t>
      </w:r>
      <w:r w:rsidRPr="00D207E0">
        <w:rPr>
          <w:noProof/>
          <w:lang w:val="en-GB"/>
        </w:rPr>
        <w:t xml:space="preserve"> (a collection </w:t>
      </w:r>
      <w:r w:rsidR="000C689A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Pr="00D74291">
        <w:rPr>
          <w:rFonts w:ascii="Consolas" w:hAnsi="Consolas"/>
          <w:b/>
          <w:noProof/>
          <w:color w:val="auto"/>
          <w:lang w:val="en-GB"/>
        </w:rPr>
        <w:t>Person</w:t>
      </w:r>
      <w:r w:rsidRPr="005D3958">
        <w:rPr>
          <w:b/>
          <w:noProof/>
          <w:color w:val="auto"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repository have the </w:t>
      </w:r>
      <w:r w:rsidRPr="00D207E0">
        <w:rPr>
          <w:rStyle w:val="Strong"/>
          <w:noProof/>
          <w:lang w:val="en-GB"/>
        </w:rPr>
        <w:t xml:space="preserve">same </w:t>
      </w:r>
      <w:r w:rsidRPr="005D3958">
        <w:rPr>
          <w:rStyle w:val="Strong"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 xml:space="preserve">. Also, the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should have those </w:t>
      </w:r>
      <w:r w:rsidRPr="005D3958">
        <w:rPr>
          <w:b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>: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capacity: int</w:t>
      </w:r>
    </w:p>
    <w:p w:rsidR="00180364" w:rsidRPr="00D207E0" w:rsidRDefault="00180364" w:rsidP="00180364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bookmarkStart w:id="0" w:name="_GoBack"/>
      <w:bookmarkEnd w:id="0"/>
      <w:r w:rsidR="00910C26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:rsidR="00180364" w:rsidRPr="00D207E0" w:rsidRDefault="00180364" w:rsidP="00180364">
      <w:pPr>
        <w:pStyle w:val="ListParagraph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a</w:t>
      </w:r>
      <w:r w:rsidRPr="00D207E0">
        <w:rPr>
          <w:rStyle w:val="CodeChar"/>
          <w:noProof/>
          <w:lang w:val="en-GB"/>
        </w:rPr>
        <w:t>dd(</w:t>
      </w:r>
      <w:r>
        <w:rPr>
          <w:rStyle w:val="CodeChar"/>
          <w:noProof/>
          <w:lang w:val="en-GB"/>
        </w:rPr>
        <w:t>Person person</w:t>
      </w:r>
      <w:r w:rsidRPr="00D207E0">
        <w:rPr>
          <w:rStyle w:val="CodeChar"/>
          <w:noProof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>
        <w:rPr>
          <w:noProof/>
        </w:rPr>
        <w:t>roste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</w:p>
    <w:p w:rsidR="00180364" w:rsidRPr="00D207E0" w:rsidRDefault="00180364" w:rsidP="00180364">
      <w:pPr>
        <w:pStyle w:val="ListParagraph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r</w:t>
      </w:r>
      <w:r w:rsidRPr="00D207E0">
        <w:rPr>
          <w:rStyle w:val="CodeChar"/>
          <w:noProof/>
          <w:lang w:val="en-GB"/>
        </w:rPr>
        <w:t>emove(</w:t>
      </w:r>
      <w:r>
        <w:rPr>
          <w:rStyle w:val="CodeChar"/>
          <w:noProof/>
          <w:lang w:val="en-GB"/>
        </w:rPr>
        <w:t>S</w:t>
      </w:r>
      <w:r w:rsidRPr="00D207E0">
        <w:rPr>
          <w:rStyle w:val="CodeChar"/>
          <w:noProof/>
          <w:lang w:val="en-GB"/>
        </w:rPr>
        <w:t>tring name)</w:t>
      </w:r>
      <w:r w:rsidRPr="00D207E0">
        <w:rPr>
          <w:noProof/>
          <w:lang w:val="en-GB"/>
        </w:rPr>
        <w:t xml:space="preserve"> - removes a </w:t>
      </w:r>
      <w:r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by </w:t>
      </w:r>
      <w:r w:rsidRPr="00D207E0">
        <w:rPr>
          <w:b/>
          <w:noProof/>
          <w:lang w:val="en-GB"/>
        </w:rPr>
        <w:t xml:space="preserve">given name, </w:t>
      </w:r>
      <w:r w:rsidRPr="00D207E0">
        <w:rPr>
          <w:noProof/>
          <w:lang w:val="en-GB"/>
        </w:rPr>
        <w:t xml:space="preserve">i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 xml:space="preserve">, and </w:t>
      </w:r>
      <w:r w:rsidRPr="00D207E0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</w:p>
    <w:p w:rsidR="00925008" w:rsidRPr="008B3F48" w:rsidRDefault="00925008" w:rsidP="00925008">
      <w:pPr>
        <w:pStyle w:val="ListParagraph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rson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name, String </w:t>
      </w:r>
      <w:r w:rsidR="00ED3F6E">
        <w:rPr>
          <w:rFonts w:ascii="Consolas" w:hAnsi="Consolas"/>
          <w:b/>
          <w:noProof/>
          <w:lang w:val="en-GB"/>
        </w:rPr>
        <w:t>hometown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ople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ED3F6E">
        <w:rPr>
          <w:b/>
          <w:noProof/>
          <w:lang w:val="en-GB"/>
        </w:rPr>
        <w:t>hometown</w:t>
      </w:r>
      <w:r w:rsidRPr="00B67619">
        <w:rPr>
          <w:bCs/>
          <w:noProof/>
        </w:rPr>
        <w:t xml:space="preserve"> 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</w:t>
      </w:r>
      <w:r>
        <w:t xml:space="preserve"> no such person</w:t>
      </w:r>
      <w:r w:rsidRPr="00742E6C">
        <w:t>.</w:t>
      </w:r>
    </w:p>
    <w:p w:rsidR="00925008" w:rsidRPr="008B3F48" w:rsidRDefault="00925008" w:rsidP="00925008">
      <w:pPr>
        <w:pStyle w:val="ListParagraph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proofErr w:type="spellStart"/>
      <w:proofErr w:type="gramStart"/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o</w:t>
      </w:r>
      <w:r w:rsidR="000C689A">
        <w:rPr>
          <w:noProof/>
          <w:lang w:val="en-GB"/>
        </w:rPr>
        <w:t>p</w:t>
      </w:r>
      <w:r>
        <w:rPr>
          <w:noProof/>
          <w:lang w:val="en-GB"/>
        </w:rPr>
        <w:t>le</w:t>
      </w:r>
      <w:r w:rsidRPr="008B3F48">
        <w:rPr>
          <w:noProof/>
          <w:lang w:val="en-GB"/>
        </w:rPr>
        <w:t>.</w:t>
      </w:r>
    </w:p>
    <w:p w:rsidR="00925008" w:rsidRPr="008B3F48" w:rsidRDefault="00925008" w:rsidP="00925008">
      <w:pPr>
        <w:pStyle w:val="ListParagraph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:rsidR="00925008" w:rsidRPr="00045CEB" w:rsidRDefault="00925008" w:rsidP="00045CEB">
      <w:pPr>
        <w:pStyle w:val="ListParagraph"/>
        <w:numPr>
          <w:ilvl w:val="1"/>
          <w:numId w:val="4"/>
        </w:numPr>
        <w:spacing w:before="120" w:after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0244DD">
        <w:rPr>
          <w:rFonts w:ascii="Consolas" w:hAnsi="Consolas"/>
          <w:b/>
          <w:noProof/>
          <w:lang w:val="en-GB"/>
        </w:rPr>
        <w:t xml:space="preserve">The people in the hotel </w:t>
      </w:r>
      <w:r w:rsidRPr="00B6677F">
        <w:rPr>
          <w:rFonts w:ascii="Consolas" w:hAnsi="Consolas"/>
          <w:b/>
          <w:noProof/>
          <w:lang w:val="en-GB"/>
        </w:rPr>
        <w:t>{name}</w:t>
      </w:r>
      <w:r w:rsidR="000244DD">
        <w:rPr>
          <w:rFonts w:ascii="Consolas" w:hAnsi="Consolas"/>
          <w:b/>
          <w:noProof/>
          <w:lang w:val="en-GB"/>
        </w:rPr>
        <w:t xml:space="preserve"> are</w:t>
      </w:r>
      <w:r w:rsidR="00EA2361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:rsidR="00180364" w:rsidRPr="00D207E0" w:rsidRDefault="00180364" w:rsidP="00925008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:rsidR="00180364" w:rsidRPr="00D207E0" w:rsidRDefault="00180364" w:rsidP="00180364">
      <w:pPr>
        <w:pStyle w:val="ListParagraph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925008">
        <w:rPr>
          <w:noProof/>
          <w:lang w:val="en-GB"/>
        </w:rPr>
        <w:t>peopl</w:t>
      </w:r>
      <w:r w:rsidR="000C689A">
        <w:rPr>
          <w:noProof/>
          <w:lang w:val="en-GB"/>
        </w:rPr>
        <w:t>e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:rsidR="00180364" w:rsidRPr="00D207E0" w:rsidRDefault="00180364" w:rsidP="00180364">
      <w:pPr>
        <w:pStyle w:val="ListParagraph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925008"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added before receiving methods manipulating the </w:t>
      </w:r>
      <w:r w:rsidR="00925008">
        <w:rPr>
          <w:noProof/>
          <w:lang w:val="en-GB"/>
        </w:rPr>
        <w:t>Hotel's people</w:t>
      </w:r>
      <w:r w:rsidRPr="00D207E0">
        <w:rPr>
          <w:noProof/>
          <w:lang w:val="en-GB"/>
        </w:rPr>
        <w:t>.</w:t>
      </w:r>
    </w:p>
    <w:p w:rsidR="00180364" w:rsidRPr="00D207E0" w:rsidRDefault="00180364" w:rsidP="0018036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0C689A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925008">
        <w:rPr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6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83"/>
      </w:tblGrid>
      <w:tr w:rsidR="00180364" w:rsidRPr="00D207E0" w:rsidTr="0031270C"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80364" w:rsidRPr="002F692D" w:rsidRDefault="00180364" w:rsidP="00505032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sz w:val="22"/>
                <w:lang w:val="en-GB"/>
              </w:rPr>
            </w:pPr>
            <w:r w:rsidRPr="002F692D">
              <w:rPr>
                <w:rFonts w:asciiTheme="minorHAnsi" w:hAnsiTheme="minorHAnsi" w:cstheme="minorHAnsi"/>
                <w:noProof/>
                <w:sz w:val="22"/>
                <w:lang w:val="en-GB"/>
              </w:rPr>
              <w:t>Sample code usage</w:t>
            </w:r>
          </w:p>
        </w:tc>
      </w:tr>
      <w:tr w:rsidR="00180364" w:rsidRPr="00D207E0" w:rsidTr="0031270C">
        <w:trPr>
          <w:trHeight w:val="1644"/>
        </w:trPr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0364" w:rsidRPr="00660F70" w:rsidRDefault="00180364" w:rsidP="0050503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bookmarkStart w:id="1" w:name="_Hlk1894967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package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>public class Main {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public static void main(String[]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args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) {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the repository (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)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Hotel 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925008" w:rsidRPr="00660F70">
              <w:rPr>
                <w:rFonts w:ascii="Consolas" w:hAnsi="Consolas" w:cs="Consolas"/>
                <w:noProof/>
                <w:color w:val="A31515"/>
                <w:szCs w:val="20"/>
              </w:rPr>
              <w:t>"Hilton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30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entity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Person 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 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 xml:space="preserve">"Mark"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11111</w:t>
            </w:r>
            <w:r w:rsidR="00925008" w:rsidRPr="00660F70">
              <w:rPr>
                <w:rFonts w:ascii="Consolas" w:hAnsi="Consolas" w:cs="Consolas"/>
                <w:noProof/>
                <w:color w:val="A31515"/>
                <w:szCs w:val="20"/>
              </w:rPr>
              <w:t>, 41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,</w:t>
            </w:r>
            <w:r w:rsidR="00BA26B7" w:rsidRPr="00660F70">
              <w:rPr>
                <w:rFonts w:ascii="Consolas" w:hAnsi="Consolas" w:cs="Consolas"/>
                <w:noProof/>
                <w:color w:val="auto"/>
                <w:szCs w:val="20"/>
              </w:rPr>
              <w:t xml:space="preserve">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Sofia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Print 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); </w:t>
            </w:r>
          </w:p>
          <w:p w:rsidR="00BA26B7" w:rsidRPr="00660F70" w:rsidRDefault="00180364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 xml:space="preserve"> Mark: 11111</w:t>
            </w:r>
            <w:r w:rsidR="006A3FE8" w:rsidRPr="00660F70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, Age: 41, Hometown: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>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Add 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(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.getC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ount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(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1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remove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831F5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false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first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Alice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22121, 18, "London"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second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Lizzy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31311, 24, "Varna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 xml:space="preserve">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third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(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54122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  <w:lang w:val="bg-BG"/>
              </w:rPr>
              <w:t xml:space="preserve">, 31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Birmingham"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fourth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Maria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66611, 4</w:t>
            </w:r>
            <w:r w:rsidR="00831F50" w:rsidRPr="00660F70">
              <w:rPr>
                <w:rFonts w:ascii="Consolas" w:hAnsi="Consolas" w:cs="Consolas"/>
                <w:noProof/>
                <w:color w:val="A31515"/>
                <w:szCs w:val="20"/>
              </w:rPr>
              <w:t>1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, "Sofia"</w:t>
            </w:r>
            <w:r w:rsidR="00BA26B7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 xml:space="preserve">                            </w:t>
            </w:r>
          </w:p>
          <w:p w:rsidR="00BA26B7" w:rsidRPr="00660F70" w:rsidRDefault="006A3FE8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>//Add p</w:t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>eople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first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)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;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secon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thir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fourthPerson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</w:p>
          <w:p w:rsidR="00BA26B7" w:rsidRPr="00660F70" w:rsidRDefault="00BA26B7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</w:p>
          <w:p w:rsidR="00BA26B7" w:rsidRPr="00660F70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person</w:t>
            </w:r>
          </w:p>
          <w:p w:rsidR="00BA26B7" w:rsidRPr="00660F70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="00375D81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Person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personForGet =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Birmingham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:rsidR="004D7C30" w:rsidRPr="00660F70" w:rsidRDefault="00375D81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Person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 xml:space="preserve"> personForGet1 = </w:t>
            </w:r>
            <w:proofErr w:type="spellStart"/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>hotel.getPerson</w:t>
            </w:r>
            <w:proofErr w:type="spellEnd"/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(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"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Burgas"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:rsidR="0031270C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proofErr w:type="spellStart"/>
            <w:r w:rsidRPr="00660F70">
              <w:rPr>
                <w:rFonts w:ascii="Consolas" w:hAnsi="Consolas" w:cs="Consolas"/>
                <w:color w:val="000000"/>
                <w:szCs w:val="20"/>
              </w:rPr>
              <w:t>personForGet</w:t>
            </w:r>
            <w:proofErr w:type="spellEnd"/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);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</w:t>
            </w:r>
            <w:r w:rsidR="00256631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375D81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Lucy</w:t>
            </w:r>
            <w:r w:rsidR="00375D81" w:rsidRPr="00660F70">
              <w:rPr>
                <w:rFonts w:ascii="Consolas" w:hAnsi="Consolas" w:cs="Consolas"/>
                <w:color w:val="008000"/>
                <w:szCs w:val="20"/>
              </w:rPr>
              <w:t>: 54122,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 xml:space="preserve"> Age: 31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, Hometown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Birmingham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4D7C30" w:rsidRPr="00660F70">
              <w:rPr>
                <w:rFonts w:ascii="Consolas" w:hAnsi="Consolas" w:cs="Consolas"/>
                <w:color w:val="auto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auto"/>
                <w:szCs w:val="20"/>
                <w:lang w:val="bg-BG"/>
              </w:rPr>
              <w:t xml:space="preserve">  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>personForGet1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 xml:space="preserve">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 null</w:t>
            </w:r>
          </w:p>
          <w:p w:rsidR="00ED3F6E" w:rsidRPr="0031270C" w:rsidRDefault="00180364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 xml:space="preserve">        //Count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.getCount());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>// 5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lastRenderedPageBreak/>
              <w:t xml:space="preserve"> 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 xml:space="preserve">        //Remove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="00180364"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remove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Alice</w:t>
            </w:r>
            <w:r w:rsidR="00180364"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 xml:space="preserve">)); </w:t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>//true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</w:p>
          <w:p w:rsidR="00EA2361" w:rsidRPr="00660F70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      </w:t>
            </w:r>
            <w:r w:rsidR="0031270C">
              <w:rPr>
                <w:rFonts w:ascii="Consolas" w:hAnsi="Consolas" w:cs="Consolas"/>
                <w:color w:val="auto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Statistics</w:t>
            </w:r>
          </w:p>
          <w:p w:rsidR="00EA2361" w:rsidRPr="00660F70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Statistics());</w:t>
            </w:r>
          </w:p>
          <w:p w:rsidR="00180364" w:rsidRPr="00BC2BB3" w:rsidRDefault="00EA2361" w:rsidP="0031270C">
            <w:pPr>
              <w:spacing w:before="120" w:after="12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 The 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 xml:space="preserve">people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in 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>the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hotel Hilton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 xml:space="preserve"> are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: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Mark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11111, Age: 41, Hometown: 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Lizzy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3131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1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, Age: 24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, Hometown: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Varna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br/>
            </w:r>
            <w:r w:rsidR="0031270C" w:rsidRPr="00660F70">
              <w:rPr>
                <w:rFonts w:ascii="Consolas" w:hAnsi="Consolas" w:cs="Consolas"/>
                <w:color w:val="008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// Person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Lucy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54122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t>, Age: 31, Hometown: Birmingham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br/>
            </w:r>
            <w:r w:rsidR="0031270C" w:rsidRPr="00660F70">
              <w:rPr>
                <w:rFonts w:ascii="Consolas" w:hAnsi="Consolas" w:cs="Consolas"/>
                <w:color w:val="008000"/>
                <w:szCs w:val="20"/>
              </w:rPr>
              <w:t xml:space="preserve">       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 Person Maria: 66611, Age: 41, Hometown: Sofia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}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>}</w:t>
            </w:r>
          </w:p>
        </w:tc>
      </w:tr>
      <w:bookmarkEnd w:id="1"/>
    </w:tbl>
    <w:p w:rsidR="00180364" w:rsidRPr="00D207E0" w:rsidRDefault="00180364" w:rsidP="00180364">
      <w:pPr>
        <w:rPr>
          <w:rFonts w:ascii="Consolas" w:hAnsi="Consolas"/>
          <w:b/>
          <w:noProof/>
          <w:lang w:val="en-GB"/>
        </w:rPr>
      </w:pPr>
    </w:p>
    <w:p w:rsidR="00DA1CE1" w:rsidRPr="00180364" w:rsidRDefault="00DA1CE1">
      <w:pPr>
        <w:rPr>
          <w:lang w:val="en-GB"/>
        </w:rPr>
      </w:pPr>
    </w:p>
    <w:sectPr w:rsidR="00DA1CE1" w:rsidRPr="00180364">
      <w:headerReference w:type="default" r:id="rId9"/>
      <w:footerReference w:type="default" r:id="rId10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B9B" w:rsidRDefault="00682B9B">
      <w:pPr>
        <w:spacing w:after="0" w:line="240" w:lineRule="auto"/>
      </w:pPr>
      <w:r>
        <w:separator/>
      </w:r>
    </w:p>
  </w:endnote>
  <w:endnote w:type="continuationSeparator" w:id="0">
    <w:p w:rsidR="00682B9B" w:rsidRDefault="00682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032" w:rsidRDefault="00660F70" w:rsidP="00505032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AC264EC" wp14:editId="3EA69E62">
          <wp:simplePos x="0" y="0"/>
          <wp:positionH relativeFrom="column">
            <wp:posOffset>103505</wp:posOffset>
          </wp:positionH>
          <wp:positionV relativeFrom="paragraph">
            <wp:posOffset>762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869640" wp14:editId="013F0C2A">
              <wp:simplePos x="0" y="0"/>
              <wp:positionH relativeFrom="column">
                <wp:posOffset>1402715</wp:posOffset>
              </wp:positionH>
              <wp:positionV relativeFrom="paragraph">
                <wp:posOffset>635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05032" w:rsidRPr="002C539D" w:rsidRDefault="00505032" w:rsidP="0050503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 w:rsidR="00BB4FA5" w:rsidRPr="00BB4FA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="00505032" w:rsidRPr="00596AA5" w:rsidRDefault="00505032" w:rsidP="0050503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C0A15C" wp14:editId="13FB19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006E1" wp14:editId="1EB499A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77E3E1" wp14:editId="3F6DEF6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8612E3" wp14:editId="6D8F91D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9C270" wp14:editId="38050F7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300F38" wp14:editId="0FC4A4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F6BEF6" wp14:editId="660887B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843" wp14:editId="0988E68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01A4EF" wp14:editId="2E214C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6964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10.45pt;margin-top:.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AYQt5a3gAA&#10;AAkBAAAPAAAAAAAAAAAAAAAAAGQEAABkcnMvZG93bnJldi54bWxQSwUGAAAAAAQABADzAAAAbwUA&#10;AAAA&#10;" filled="f" stroked="f">
              <v:textbox inset=".5mm,1.2mm,.5mm,.5mm">
                <w:txbxContent>
                  <w:p w:rsidR="00505032" w:rsidRPr="002C539D" w:rsidRDefault="00505032" w:rsidP="0050503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 w:rsidR="00BB4FA5" w:rsidRPr="00BB4FA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="00505032" w:rsidRPr="00596AA5" w:rsidRDefault="00505032" w:rsidP="0050503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C0A15C" wp14:editId="13FB19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006E1" wp14:editId="1EB499A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77E3E1" wp14:editId="3F6DEF6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8612E3" wp14:editId="6D8F91D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9C270" wp14:editId="38050F7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300F38" wp14:editId="0FC4A4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F6BEF6" wp14:editId="660887B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843" wp14:editId="0988E68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01A4EF" wp14:editId="2E214C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16E315" wp14:editId="1E124910">
              <wp:simplePos x="0" y="0"/>
              <wp:positionH relativeFrom="column">
                <wp:posOffset>48260</wp:posOffset>
              </wp:positionH>
              <wp:positionV relativeFrom="paragraph">
                <wp:posOffset>-18415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36F1E3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8pt,-1.45pt" to="518.3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" strokecolor="#375623 [1609]" strokeweight="1pt">
              <v:stroke joinstyle="miter" endcap="round"/>
            </v:line>
          </w:pict>
        </mc:Fallback>
      </mc:AlternateContent>
    </w:r>
  </w:p>
  <w:p w:rsidR="00505032" w:rsidRPr="00EC3AF3" w:rsidRDefault="00660F70" w:rsidP="0050503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89B9A3" wp14:editId="44A37F5A">
              <wp:simplePos x="0" y="0"/>
              <wp:positionH relativeFrom="column">
                <wp:posOffset>5399405</wp:posOffset>
              </wp:positionH>
              <wp:positionV relativeFrom="paragraph">
                <wp:posOffset>577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05032" w:rsidRPr="00596AA5" w:rsidRDefault="00505032" w:rsidP="0050503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0C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0C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89B9A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25.15pt;margin-top:4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A7tJ2D4AAAAAgBAAAP&#10;AAAAAAAAAAAAAAAAAM4EAABkcnMvZG93bnJldi54bWxQSwUGAAAAAAQABADzAAAA2wUAAAAA&#10;" filled="f" stroked="f" strokeweight=".5pt">
              <v:textbox inset="0,0,0,0">
                <w:txbxContent>
                  <w:p w:rsidR="00505032" w:rsidRPr="00596AA5" w:rsidRDefault="00505032" w:rsidP="0050503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0C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0C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B3FC2A" wp14:editId="7FDDB570">
              <wp:simplePos x="0" y="0"/>
              <wp:positionH relativeFrom="column">
                <wp:posOffset>1433195</wp:posOffset>
              </wp:positionH>
              <wp:positionV relativeFrom="paragraph">
                <wp:posOffset>1092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05032" w:rsidRPr="002C539D" w:rsidRDefault="00505032" w:rsidP="0050503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3FC2A" id="Text Box 6" o:spid="_x0000_s1028" type="#_x0000_t202" style="position:absolute;margin-left:112.85pt;margin-top:8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BsflV3gAA&#10;AAkBAAAPAAAAAAAAAAAAAAAAANYEAABkcnMvZG93bnJldi54bWxQSwUGAAAAAAQABADzAAAA4QUA&#10;AAAA&#10;" filled="f" stroked="f" strokeweight=".5pt">
              <v:textbox inset=".5mm,0,0,0">
                <w:txbxContent>
                  <w:p w:rsidR="00505032" w:rsidRPr="002C539D" w:rsidRDefault="00505032" w:rsidP="0050503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B9B" w:rsidRDefault="00682B9B">
      <w:pPr>
        <w:spacing w:after="0" w:line="240" w:lineRule="auto"/>
      </w:pPr>
      <w:r>
        <w:separator/>
      </w:r>
    </w:p>
  </w:footnote>
  <w:footnote w:type="continuationSeparator" w:id="0">
    <w:p w:rsidR="00682B9B" w:rsidRDefault="00682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032" w:rsidRDefault="00505032">
    <w:pPr>
      <w:pStyle w:val="Header"/>
      <w:ind w:hanging="1134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Q0NDQ0sjCzNDRR0lEKTi0uzszPAykwqgUA5raGwiwAAAA="/>
  </w:docVars>
  <w:rsids>
    <w:rsidRoot w:val="00180364"/>
    <w:rsid w:val="000244DD"/>
    <w:rsid w:val="00045CEB"/>
    <w:rsid w:val="000C689A"/>
    <w:rsid w:val="001250C0"/>
    <w:rsid w:val="00180364"/>
    <w:rsid w:val="00197EFC"/>
    <w:rsid w:val="001B5CBB"/>
    <w:rsid w:val="001C7B30"/>
    <w:rsid w:val="00256631"/>
    <w:rsid w:val="0029628D"/>
    <w:rsid w:val="002F692D"/>
    <w:rsid w:val="0031270C"/>
    <w:rsid w:val="00375D81"/>
    <w:rsid w:val="003969FD"/>
    <w:rsid w:val="004D7C30"/>
    <w:rsid w:val="00505032"/>
    <w:rsid w:val="00660F70"/>
    <w:rsid w:val="00682B9B"/>
    <w:rsid w:val="006A3FE8"/>
    <w:rsid w:val="00831F50"/>
    <w:rsid w:val="008C74A4"/>
    <w:rsid w:val="00910C26"/>
    <w:rsid w:val="00925008"/>
    <w:rsid w:val="009467AD"/>
    <w:rsid w:val="00A36630"/>
    <w:rsid w:val="00AF57EA"/>
    <w:rsid w:val="00BA26B7"/>
    <w:rsid w:val="00BB4FA5"/>
    <w:rsid w:val="00BC0E57"/>
    <w:rsid w:val="00BC2BB3"/>
    <w:rsid w:val="00D74291"/>
    <w:rsid w:val="00DA1CE1"/>
    <w:rsid w:val="00DC08BD"/>
    <w:rsid w:val="00E44FCB"/>
    <w:rsid w:val="00EA2361"/>
    <w:rsid w:val="00ED3F6E"/>
    <w:rsid w:val="00F0112C"/>
    <w:rsid w:val="00F1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7215FDE-0F77-42E6-AF24-0C48F41B6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364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364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0364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18036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80364"/>
    <w:rPr>
      <w:rFonts w:eastAsiaTheme="majorEastAsia" w:cstheme="majorBidi"/>
      <w:b/>
      <w:color w:val="7C380A"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80364"/>
  </w:style>
  <w:style w:type="character" w:customStyle="1" w:styleId="FooterChar">
    <w:name w:val="Footer Char"/>
    <w:basedOn w:val="DefaultParagraphFont"/>
    <w:link w:val="Footer"/>
    <w:uiPriority w:val="99"/>
    <w:qFormat/>
    <w:rsid w:val="00180364"/>
  </w:style>
  <w:style w:type="character" w:styleId="Strong">
    <w:name w:val="Strong"/>
    <w:basedOn w:val="DefaultParagraphFont"/>
    <w:uiPriority w:val="22"/>
    <w:qFormat/>
    <w:rsid w:val="00180364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80364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180364"/>
    <w:rPr>
      <w:rFonts w:ascii="Consolas" w:hAnsi="Consolas" w:cs="Consolas"/>
      <w:b/>
      <w:lang w:val="bg-BG"/>
    </w:rPr>
  </w:style>
  <w:style w:type="paragraph" w:styleId="Header">
    <w:name w:val="header"/>
    <w:basedOn w:val="Normal"/>
    <w:link w:val="HeaderChar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HeaderChar1">
    <w:name w:val="Header Char1"/>
    <w:basedOn w:val="DefaultParagraphFont"/>
    <w:uiPriority w:val="99"/>
    <w:semiHidden/>
    <w:rsid w:val="00180364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FooterChar1">
    <w:name w:val="Footer Char1"/>
    <w:basedOn w:val="DefaultParagraphFont"/>
    <w:uiPriority w:val="99"/>
    <w:semiHidden/>
    <w:rsid w:val="00180364"/>
    <w:rPr>
      <w:color w:val="00000A"/>
    </w:rPr>
  </w:style>
  <w:style w:type="paragraph" w:styleId="ListParagraph">
    <w:name w:val="List Paragraph"/>
    <w:basedOn w:val="Normal"/>
    <w:link w:val="ListParagraphChar"/>
    <w:uiPriority w:val="34"/>
    <w:qFormat/>
    <w:rsid w:val="00180364"/>
    <w:pPr>
      <w:ind w:left="720"/>
      <w:contextualSpacing/>
    </w:pPr>
    <w:rPr>
      <w:color w:val="auto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180364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18036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3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7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3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12</cp:revision>
  <dcterms:created xsi:type="dcterms:W3CDTF">2021-01-13T10:16:00Z</dcterms:created>
  <dcterms:modified xsi:type="dcterms:W3CDTF">2022-04-06T10:01:00Z</dcterms:modified>
</cp:coreProperties>
</file>